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59E69" w14:textId="1B4C640C" w:rsidR="00132006" w:rsidRDefault="00132006">
      <w:pPr>
        <w:rPr>
          <w:noProof/>
        </w:rPr>
      </w:pPr>
      <w:r>
        <w:rPr>
          <w:noProof/>
        </w:rPr>
        <w:t>I run this code</w:t>
      </w:r>
    </w:p>
    <w:p w14:paraId="32541728" w14:textId="77777777" w:rsidR="00132006" w:rsidRDefault="00132006">
      <w:pPr>
        <w:rPr>
          <w:noProof/>
        </w:rPr>
      </w:pPr>
    </w:p>
    <w:p w14:paraId="1BD313AE" w14:textId="27CB038E" w:rsidR="0015409E" w:rsidRDefault="00132006">
      <w:r>
        <w:rPr>
          <w:noProof/>
        </w:rPr>
        <w:drawing>
          <wp:inline distT="0" distB="0" distL="0" distR="0" wp14:anchorId="6437FCF7" wp14:editId="1527A964">
            <wp:extent cx="5731510" cy="9829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E8F02" w14:textId="6E14559F" w:rsidR="00132006" w:rsidRDefault="00132006">
      <w:r>
        <w:t>Get this error</w:t>
      </w:r>
    </w:p>
    <w:p w14:paraId="24AD6E6E" w14:textId="2C7225E3" w:rsidR="00132006" w:rsidRDefault="00132006"/>
    <w:p w14:paraId="32244A96" w14:textId="29FE5C04" w:rsidR="00132006" w:rsidRDefault="00132006">
      <w:r>
        <w:rPr>
          <w:noProof/>
        </w:rPr>
        <w:drawing>
          <wp:inline distT="0" distB="0" distL="0" distR="0" wp14:anchorId="1E1CCBD0" wp14:editId="2F430BFE">
            <wp:extent cx="5731510" cy="16795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20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G1tLA0sjAFUko6SsGpxcWZ+XkgBYa1AE/mO3gsAAAA"/>
  </w:docVars>
  <w:rsids>
    <w:rsidRoot w:val="00132006"/>
    <w:rsid w:val="00132006"/>
    <w:rsid w:val="0015409E"/>
    <w:rsid w:val="00383CF6"/>
    <w:rsid w:val="00DA7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79471"/>
  <w15:chartTrackingRefBased/>
  <w15:docId w15:val="{574F377A-283E-494C-9240-06647993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goyal</dc:creator>
  <cp:keywords/>
  <dc:description/>
  <cp:lastModifiedBy>abhinav goyal</cp:lastModifiedBy>
  <cp:revision>1</cp:revision>
  <dcterms:created xsi:type="dcterms:W3CDTF">2020-04-09T14:03:00Z</dcterms:created>
  <dcterms:modified xsi:type="dcterms:W3CDTF">2020-04-09T14:18:00Z</dcterms:modified>
</cp:coreProperties>
</file>